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72864" w14:textId="004A277E" w:rsidR="009D43E7" w:rsidRDefault="001A12E7" w:rsidP="001A12E7">
      <w:r w:rsidRPr="001A12E7">
        <w:t>Pancasila tidak  bisa digantikan  selama Negara  Indonesia ini  masih berdiri,  maka dasar nya   tetap Pancasila.  Karena Pancasila  adalah sumber  dari segala  sumber hukum di   Indonesia.</w:t>
      </w:r>
    </w:p>
    <w:p w14:paraId="37D9C472" w14:textId="4EBDFC8F" w:rsidR="001A12E7" w:rsidRDefault="001A12E7" w:rsidP="001A12E7">
      <w:r w:rsidRPr="001A12E7">
        <w:t>Kalau tergantikan  tidak mungkin  karena pancasila  sendiri sudah  merupakan dasar  negara disitu  terdiri dari 5   dasar yang harus   dipertahankan negara ini, sudah   sesuai sama</w:t>
      </w:r>
      <w:r>
        <w:t xml:space="preserve"> </w:t>
      </w:r>
      <w:r w:rsidRPr="001A12E7">
        <w:t>sejarahnya indonesia, aku  mengatakan itu  karena sejarah  awal terbentuknya bangsa, pasti ada   norma-norma atau hal-hal yang   patut untuk  dipertahankan, bukan menggantikan, karena sudah  sesuai sama dasar   dari terbentuknya  bangsaitusendiri,   jadi kita harus   bener-bener mempertahankan pancasila itu  sebagai dasar  negara, jangan  asal ganti-ganti  karena khawatirnya malah membuat  bangsainitambah   nggak baik.</w:t>
      </w:r>
    </w:p>
    <w:p w14:paraId="698ED523" w14:textId="01516184" w:rsidR="001A12E7" w:rsidRDefault="001A12E7" w:rsidP="001A12E7">
      <w:r w:rsidRPr="001A12E7">
        <w:t>Tidak mungkin,  karena yang  cocok dengan  kepribadian bangsa Indonesia  adalah pancasila  itu, dimanapun,  waktu PKI  mengambil alih  untuk mengubah  dasar Negara itu   tidak mungkin  juga menggantikan ideologi yang  cocok selain  Pancasila bagi  Negara Indonesia  ini. Pesan untuk   generasi muda di   era sekarang ,   ambil nilai positif   daribudayaasing,   kalau tidak sesuai   dan tidak cocok   dengan Pancasila  segeratinggalkan,  karena itu akan   merusak kepribadian</w:t>
      </w:r>
      <w:r>
        <w:t xml:space="preserve"> </w:t>
      </w:r>
      <w:r w:rsidRPr="001A12E7">
        <w:t>Bangsa Indonesia  ini.</w:t>
      </w:r>
    </w:p>
    <w:p w14:paraId="2A16B728" w14:textId="582DADA0" w:rsidR="001A12E7" w:rsidRDefault="001A12E7" w:rsidP="001A12E7">
      <w:r w:rsidRPr="001A12E7">
        <w:t>Pancasila tidak  bisa digantikan  dan tidak boleh   digantikan, karena sudah  kesepakatan pendiri bangsa.  Apabila mengganti Pancasila kita  mengkhianati kesepakatan yang  dibuat pendiri  bangsa. Pancasila  juga sudah  menjiwai Bangsa  Indonesia dan  sudah sesuai  dengan kepribadian Bangsa Indonesia.</w:t>
      </w:r>
    </w:p>
    <w:p w14:paraId="6B6AB5F4" w14:textId="35405D3B" w:rsidR="001A12E7" w:rsidRDefault="001A12E7" w:rsidP="001A12E7">
      <w:r w:rsidRPr="001A12E7">
        <w:t>Tidak karena  Pancasila tidak  sama dengan  Undang-undang</w:t>
      </w:r>
      <w:r>
        <w:t xml:space="preserve">. </w:t>
      </w:r>
      <w:r w:rsidRPr="001A12E7">
        <w:t>Pancasila merupakan pilar  yang menjadi  landasan dari  pilar-pilar kenegaraan lain.</w:t>
      </w:r>
    </w:p>
    <w:p w14:paraId="01456AB1" w14:textId="1412EBE8" w:rsidR="001A12E7" w:rsidRDefault="001A12E7" w:rsidP="001A12E7">
      <w:r w:rsidRPr="001A12E7">
        <w:t>Kalau saya pikir   digantikan itu  sulit sekali,  karena pasti akan   terjadi perubahan  besar-besaran dalam seluruh  aspek kehidupan  masyarakat Indonesia dengan  berubahnyadasar   dari Negara itu   sendiri. Pasti  dampak n</w:t>
      </w:r>
      <w:r>
        <w:t xml:space="preserve">ya akan   luar biasa dan itu </w:t>
      </w:r>
      <w:r w:rsidRPr="001A12E7">
        <w:t>pasti tidak mudah   dan tidak semua   orang dapat  menerimanya dan  saya yakin juga   hampir seluruh  rakyat Indonesia  tidak akan siap   denganperubahan  itu sendiri.</w:t>
      </w:r>
    </w:p>
    <w:p w14:paraId="34F0DAE1" w14:textId="586FC67B" w:rsidR="001A12E7" w:rsidRPr="00376BD2" w:rsidRDefault="001A12E7" w:rsidP="001A12E7">
      <w:r w:rsidRPr="001A12E7">
        <w:t>Menurut saya  dikarenakan Pancasila itu  bersumber dari  asli Bangsa  Indonesia sendiri,  baik itu budaya   maupun semua  hal yang  berkaitan dengan  tata hukum di   Indonesia boleh  dikatakan platform ​ -nya atau  pondasinya negara itu tidak   bisa digantikan.  Karena kalau kita   menggantikan</w:t>
      </w:r>
      <w:r>
        <w:t xml:space="preserve"> </w:t>
      </w:r>
      <w:r w:rsidRPr="001A12E7">
        <w:t>pondasi sama  dengan kita  meruntuhkan negara itu dulu,   diruntuhkan dulu  baru bikin  platform ​ . Itu lah   makanya, tidak  mungkin dia  tergantikan. Dia  tidak seperti  platform / sistem   di komputer.  Misalnya, windows, platform ​ nya windows bisa ada   windows versi 6,   7,8,10.Pancasila    itu adalah  platform kenegaraan, bukan seperti  sistem di  platform-platform komputer seperti  yang kita tahu.</w:t>
      </w:r>
      <w:r w:rsidR="009D180B">
        <w:t xml:space="preserve"> ,</w:t>
      </w:r>
      <w:bookmarkStart w:id="0" w:name="_GoBack"/>
      <w:bookmarkEnd w:id="0"/>
    </w:p>
    <w:sectPr w:rsidR="001A12E7" w:rsidRPr="00376B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NDAxMTawsLS0MDBT0lEKTi0uzszPAykwqgUAhndJPSwAAAA="/>
  </w:docVars>
  <w:rsids>
    <w:rsidRoot w:val="00376BD2"/>
    <w:rsid w:val="001A12E7"/>
    <w:rsid w:val="00376BD2"/>
    <w:rsid w:val="008969CE"/>
    <w:rsid w:val="008C398B"/>
    <w:rsid w:val="009D180B"/>
    <w:rsid w:val="009D43E7"/>
    <w:rsid w:val="00AC2AC8"/>
    <w:rsid w:val="00BE14C3"/>
    <w:rsid w:val="00EF085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DA0C2"/>
  <w15:chartTrackingRefBased/>
  <w15:docId w15:val="{109210E8-8612-470C-98FF-77BE07FFF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Pages>
  <Words>428</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5</cp:revision>
  <dcterms:created xsi:type="dcterms:W3CDTF">2020-05-08T11:20:00Z</dcterms:created>
  <dcterms:modified xsi:type="dcterms:W3CDTF">2020-05-09T18:05:00Z</dcterms:modified>
</cp:coreProperties>
</file>